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5. Example comparison of year effect in GLS model with independent decadal analysis: BCNM</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1T12:48:09Z</dcterms:created>
  <dcterms:modified xsi:type="dcterms:W3CDTF">2021-06-01T12: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